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iriChandana Kaluv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riChanda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luv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4 West Algonquin Road, Des Plaines, IL, USA Des Plaines, IL, USA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siric19@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3860129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